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DDD40" w14:textId="3007CD36" w:rsidR="00450CE4" w:rsidRPr="00375410" w:rsidRDefault="00375410" w:rsidP="00375410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3</w:t>
      </w:r>
    </w:p>
    <w:p w14:paraId="1F3E8AE6" w14:textId="54A69F5D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1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Выведите первые 10 натуральных чисел, используя цикл while.</w:t>
      </w:r>
    </w:p>
    <w:p w14:paraId="173C9B50" w14:textId="46519BE8" w:rsidR="00375410" w:rsidRPr="00375410" w:rsidRDefault="00375410" w:rsidP="00375410">
      <w:pPr>
        <w:rPr>
          <w:rFonts w:ascii="Times New Roman" w:hAnsi="Times New Roman" w:cs="Times New Roman"/>
          <w:sz w:val="26"/>
          <w:szCs w:val="26"/>
        </w:rPr>
      </w:pPr>
      <w:r w:rsidRPr="00375410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06387627" wp14:editId="30AF0B4F">
            <wp:extent cx="5940425" cy="2625725"/>
            <wp:effectExtent l="0" t="0" r="317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172D" w14:textId="77777777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</w:pP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Упражнение 2: Распечатайте следующий шаблон</w:t>
      </w:r>
    </w:p>
    <w:p w14:paraId="43D6F4B0" w14:textId="31EA364F" w:rsidR="00375410" w:rsidRPr="00375410" w:rsidRDefault="00375410" w:rsidP="00375410">
      <w:pPr>
        <w:rPr>
          <w:rFonts w:ascii="Times New Roman" w:hAnsi="Times New Roman" w:cs="Times New Roman"/>
          <w:sz w:val="26"/>
          <w:szCs w:val="26"/>
        </w:rPr>
      </w:pPr>
      <w:r w:rsidRPr="00375410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44464E20" wp14:editId="5D7A24FF">
            <wp:extent cx="5940425" cy="123888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66589" w14:textId="77777777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3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Принять число от пользователя и вычислить сумму всех чисел от 1 до заданного числа.</w:t>
      </w:r>
    </w:p>
    <w:p w14:paraId="01324F37" w14:textId="67634520" w:rsidR="00375410" w:rsidRPr="00375410" w:rsidRDefault="00375410" w:rsidP="00375410">
      <w:pPr xmlns:w="http://schemas.openxmlformats.org/wordprocessingml/2006/main"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sz w:val="26"/>
          <w:szCs w:val="26"/>
          <w:lang w:val="en-US"/>
        </w:rPr>
        <w:t xml:space="preserve">Например, если пользователь ввел </w:t>
      </w:r>
      <w:r xmlns:w="http://schemas.openxmlformats.org/wordprocessingml/2006/main" w:rsidRPr="00375410">
        <w:rPr>
          <w:rStyle w:val="a6"/>
          <w:rFonts w:ascii="Times New Roman" w:hAnsi="Times New Roman" w:cs="Times New Roman"/>
          <w:sz w:val="26"/>
          <w:szCs w:val="26"/>
          <w:lang w:val="en-US"/>
        </w:rPr>
        <w:t xml:space="preserve">10, </w:t>
      </w:r>
      <w:r xmlns:w="http://schemas.openxmlformats.org/wordprocessingml/2006/main" w:rsidRPr="00375410">
        <w:rPr>
          <w:rFonts w:ascii="Times New Roman" w:hAnsi="Times New Roman" w:cs="Times New Roman"/>
          <w:sz w:val="26"/>
          <w:szCs w:val="26"/>
          <w:lang w:val="en-US"/>
        </w:rPr>
        <w:t xml:space="preserve">вывод должен быть </w:t>
      </w:r>
      <w:r xmlns:w="http://schemas.openxmlformats.org/wordprocessingml/2006/main" w:rsidRPr="00375410">
        <w:rPr>
          <w:rStyle w:val="a6"/>
          <w:rFonts w:ascii="Times New Roman" w:hAnsi="Times New Roman" w:cs="Times New Roman"/>
          <w:sz w:val="26"/>
          <w:szCs w:val="26"/>
          <w:lang w:val="en-US"/>
        </w:rPr>
        <w:t xml:space="preserve">55 </w:t>
      </w:r>
      <w:r xmlns:w="http://schemas.openxmlformats.org/wordprocessingml/2006/main" w:rsidRPr="00375410">
        <w:rPr>
          <w:rFonts w:ascii="Times New Roman" w:hAnsi="Times New Roman" w:cs="Times New Roman"/>
          <w:sz w:val="26"/>
          <w:szCs w:val="26"/>
          <w:lang w:val="en-US"/>
        </w:rPr>
        <w:t xml:space="preserve">.</w:t>
      </w:r>
    </w:p>
    <w:p w14:paraId="6CA6927A" w14:textId="77777777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4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Распечатать таблицу умножения заданного числа.</w:t>
      </w:r>
    </w:p>
    <w:p w14:paraId="4D4E530C" w14:textId="37B24E28" w:rsidR="00375410" w:rsidRDefault="00375410" w:rsidP="00375410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375410">
        <w:rPr>
          <w:sz w:val="26"/>
          <w:szCs w:val="26"/>
          <w:lang w:val="en-US"/>
        </w:rPr>
        <w:t xml:space="preserve">Например, </w:t>
      </w:r>
      <w:r xmlns:w="http://schemas.openxmlformats.org/wordprocessingml/2006/main" w:rsidRPr="00375410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num = 2, </w:t>
      </w:r>
      <w:r xmlns:w="http://schemas.openxmlformats.org/wordprocessingml/2006/main" w:rsidRPr="00375410">
        <w:rPr>
          <w:sz w:val="26"/>
          <w:szCs w:val="26"/>
          <w:lang w:val="en-US"/>
        </w:rPr>
        <w:t xml:space="preserve">поэтому вывод должен быть</w:t>
      </w:r>
    </w:p>
    <w:p w14:paraId="4E6D1665" w14:textId="4C76AA25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drawing>
          <wp:inline distT="0" distB="0" distL="0" distR="0" wp14:anchorId="668BC8EE" wp14:editId="625E0870">
            <wp:extent cx="5940425" cy="2113915"/>
            <wp:effectExtent l="0" t="0" r="317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BF6B" w14:textId="77777777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5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Имея список, выполните его итерацию и выведите числа, делящиеся на пять, и если вы найдете число больше 150, остановите итерацию цикла.</w:t>
      </w:r>
    </w:p>
    <w:p w14:paraId="7F6A3823" w14:textId="447A054E" w:rsidR="00375410" w:rsidRP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drawing>
          <wp:inline distT="0" distB="0" distL="0" distR="0" wp14:anchorId="182A6AB0" wp14:editId="75C5FED1">
            <wp:extent cx="5940425" cy="202057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6813" w14:textId="77BC2EA5" w:rsid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6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Переверните следующий список, используя цикл for</w:t>
      </w:r>
    </w:p>
    <w:p w14:paraId="09567637" w14:textId="7804D289" w:rsidR="00375410" w:rsidRDefault="00375410" w:rsidP="00375410">
      <w:pPr>
        <w:rPr>
          <w:lang w:val="en-US"/>
        </w:rPr>
      </w:pPr>
      <w:r w:rsidRPr="00375410">
        <w:rPr>
          <w:lang w:val="en-US"/>
        </w:rPr>
        <w:drawing>
          <wp:inline distT="0" distB="0" distL="0" distR="0" wp14:anchorId="163E0010" wp14:editId="3B6A4C7B">
            <wp:extent cx="5940425" cy="220980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5AF54" w14:textId="616B4AB8" w:rsid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7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Отобразите числа от -10 до -1 с помощью цикла for.</w:t>
      </w:r>
    </w:p>
    <w:p w14:paraId="6C1E6C80" w14:textId="3F59DEEC" w:rsidR="00375410" w:rsidRDefault="00375410" w:rsidP="00375410">
      <w:pPr>
        <w:rPr>
          <w:lang w:val="en-US"/>
        </w:rPr>
      </w:pPr>
      <w:r w:rsidRPr="00375410">
        <w:rPr>
          <w:lang w:val="en-US"/>
        </w:rPr>
        <w:drawing>
          <wp:inline distT="0" distB="0" distL="0" distR="0" wp14:anchorId="131F8D57" wp14:editId="5B96B2E5">
            <wp:extent cx="5940425" cy="24663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F1993" w14:textId="5483639A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8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Отображение сообщения «Готово» после успешного выполнения цикла for</w:t>
      </w:r>
    </w:p>
    <w:p w14:paraId="33E4EE00" w14:textId="7BA31E95" w:rsidR="00375410" w:rsidRDefault="00375410" w:rsidP="00375410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375410">
        <w:rPr>
          <w:sz w:val="26"/>
          <w:szCs w:val="26"/>
          <w:lang w:val="en-US"/>
        </w:rPr>
        <w:t xml:space="preserve">Например, следующий цикл будет выполнен без ошибок.</w:t>
      </w:r>
    </w:p>
    <w:p w14:paraId="3BD93397" w14:textId="59D6220D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lastRenderedPageBreak/>
        <w:drawing>
          <wp:inline distT="0" distB="0" distL="0" distR="0" wp14:anchorId="109C9B66" wp14:editId="356AB608">
            <wp:extent cx="5940425" cy="254127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0A04" w14:textId="6BCEE88F" w:rsidR="00375410" w:rsidRPr="00375410" w:rsidRDefault="00375410" w:rsidP="00375410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9 </w:t>
      </w:r>
      <w:r xmlns:w="http://schemas.openxmlformats.org/wordprocessingml/2006/main"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Напишите программу для отображения всех простых чисел в диапазоне.</w:t>
      </w:r>
    </w:p>
    <w:p w14:paraId="5A3D29F9" w14:textId="77777777" w:rsidR="00375410" w:rsidRPr="00375410" w:rsidRDefault="00375410" w:rsidP="00375410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375410">
        <w:rPr>
          <w:rStyle w:val="a6"/>
          <w:sz w:val="26"/>
          <w:szCs w:val="26"/>
          <w:lang w:val="en-US"/>
        </w:rPr>
        <w:t xml:space="preserve">Примечание </w:t>
      </w:r>
      <w:r xmlns:w="http://schemas.openxmlformats.org/wordprocessingml/2006/main" w:rsidRPr="00375410">
        <w:rPr>
          <w:sz w:val="26"/>
          <w:szCs w:val="26"/>
          <w:lang w:val="en-US"/>
        </w:rPr>
        <w:t xml:space="preserve">: Простое число — это целое число, которое нельзя получить путем умножения других целых чисел.</w:t>
      </w:r>
    </w:p>
    <w:p w14:paraId="77800C4C" w14:textId="760D5EAF" w:rsidR="00375410" w:rsidRDefault="00375410" w:rsidP="00375410">
      <w:pPr xmlns:w="http://schemas.openxmlformats.org/wordprocessingml/2006/main">
        <w:pStyle w:val="a3"/>
        <w:rPr>
          <w:sz w:val="26"/>
          <w:szCs w:val="26"/>
        </w:rPr>
      </w:pPr>
      <w:r xmlns:w="http://schemas.openxmlformats.org/wordprocessingml/2006/main" w:rsidRPr="00375410">
        <w:rPr>
          <w:rStyle w:val="a6"/>
          <w:sz w:val="26"/>
          <w:szCs w:val="26"/>
        </w:rPr>
        <w:t xml:space="preserve">Примеры </w:t>
      </w:r>
      <w:r xmlns:w="http://schemas.openxmlformats.org/wordprocessingml/2006/main" w:rsidRPr="00375410">
        <w:rPr>
          <w:sz w:val="26"/>
          <w:szCs w:val="26"/>
        </w:rPr>
        <w:t xml:space="preserve">:</w:t>
      </w:r>
    </w:p>
    <w:p w14:paraId="35C16F98" w14:textId="77777777" w:rsidR="002D4F21" w:rsidRPr="002D4F21" w:rsidRDefault="002D4F21" w:rsidP="002D4F21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2D4F2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6 не является простым числом, потому что его можно получить из 2×3 = 6.</w:t>
      </w:r>
    </w:p>
    <w:p w14:paraId="58E2E6F2" w14:textId="77777777" w:rsidR="002D4F21" w:rsidRPr="002D4F21" w:rsidRDefault="002D4F21" w:rsidP="002D4F21">
      <w:pPr xmlns:w="http://schemas.openxmlformats.org/wordprocessingml/2006/main"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2D4F2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Число 37 является простым, поскольку никакие другие целые числа не могут его составить.</w:t>
      </w:r>
    </w:p>
    <w:p w14:paraId="79F66325" w14:textId="1EEDD8FD" w:rsidR="002D4F21" w:rsidRDefault="002D4F21" w:rsidP="00375410">
      <w:pPr>
        <w:pStyle w:val="a3"/>
        <w:rPr>
          <w:sz w:val="26"/>
          <w:szCs w:val="26"/>
          <w:lang w:val="en-US"/>
        </w:rPr>
      </w:pPr>
      <w:r w:rsidRPr="002D4F21">
        <w:rPr>
          <w:sz w:val="26"/>
          <w:szCs w:val="26"/>
          <w:lang w:val="en-US"/>
        </w:rPr>
        <w:drawing>
          <wp:inline distT="0" distB="0" distL="0" distR="0" wp14:anchorId="34C8F102" wp14:editId="255A9409">
            <wp:extent cx="5940425" cy="29851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E1333" w14:textId="71E76091" w:rsidR="002D4F21" w:rsidRPr="002D4F21" w:rsidRDefault="002D4F21" w:rsidP="002D4F21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10 </w:t>
      </w:r>
      <w:r xmlns:w="http://schemas.openxmlformats.org/wordprocessingml/2006/main" w:rsidRPr="002D4F2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Напишите цикл для нахождения факториала любого числа.</w:t>
      </w:r>
    </w:p>
    <w:p w14:paraId="68D358A0" w14:textId="77777777" w:rsidR="002D4F21" w:rsidRPr="002D4F21" w:rsidRDefault="002D4F21" w:rsidP="002D4F2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2D4F21">
        <w:rPr>
          <w:sz w:val="26"/>
          <w:szCs w:val="26"/>
          <w:lang w:val="en-US"/>
        </w:rPr>
        <w:t xml:space="preserve">Факториал (символ: </w:t>
      </w:r>
      <w:r xmlns:w="http://schemas.openxmlformats.org/wordprocessingml/2006/main" w:rsidRPr="002D4F21">
        <w:rPr>
          <w:rStyle w:val="HTML2"/>
          <w:rFonts w:ascii="Times New Roman" w:hAnsi="Times New Roman" w:cs="Times New Roman"/>
          <w:sz w:val="26"/>
          <w:szCs w:val="26"/>
          <w:lang w:val="en-US"/>
        </w:rPr>
        <w:t xml:space="preserve">! </w:t>
      </w:r>
      <w:r xmlns:w="http://schemas.openxmlformats.org/wordprocessingml/2006/main" w:rsidRPr="002D4F21">
        <w:rPr>
          <w:sz w:val="26"/>
          <w:szCs w:val="26"/>
          <w:lang w:val="en-US"/>
        </w:rPr>
        <w:t xml:space="preserve">) означает умножение всех целых чисел от выбранного числа до 1.</w:t>
      </w:r>
    </w:p>
    <w:p w14:paraId="0EFBEECF" w14:textId="54707DA8" w:rsidR="002D4F21" w:rsidRDefault="002D4F21" w:rsidP="002D4F21">
      <w:pPr xmlns:w="http://schemas.openxmlformats.org/wordprocessingml/2006/main">
        <w:pStyle w:val="a3"/>
        <w:rPr>
          <w:sz w:val="26"/>
          <w:szCs w:val="26"/>
          <w:lang w:val="en-US"/>
        </w:rPr>
      </w:pPr>
      <w:r xmlns:w="http://schemas.openxmlformats.org/wordprocessingml/2006/main" w:rsidRPr="002D4F21">
        <w:rPr>
          <w:rStyle w:val="a6"/>
          <w:sz w:val="26"/>
          <w:szCs w:val="26"/>
          <w:lang w:val="en-US"/>
        </w:rPr>
        <w:t xml:space="preserve">Например </w:t>
      </w:r>
      <w:r xmlns:w="http://schemas.openxmlformats.org/wordprocessingml/2006/main" w:rsidRPr="002D4F21">
        <w:rPr>
          <w:sz w:val="26"/>
          <w:szCs w:val="26"/>
          <w:lang w:val="en-US"/>
        </w:rPr>
        <w:t xml:space="preserve">: вычислить факториал числа 5</w:t>
      </w:r>
    </w:p>
    <w:p w14:paraId="7A916DEB" w14:textId="2600D0CD" w:rsidR="002D4F21" w:rsidRPr="002D4F21" w:rsidRDefault="002D4F21" w:rsidP="002D4F21">
      <w:pPr>
        <w:pStyle w:val="a3"/>
        <w:rPr>
          <w:sz w:val="26"/>
          <w:szCs w:val="26"/>
          <w:lang w:val="en-US"/>
        </w:rPr>
      </w:pPr>
      <w:r w:rsidRPr="002D4F21">
        <w:rPr>
          <w:sz w:val="26"/>
          <w:szCs w:val="26"/>
          <w:lang w:val="en-US"/>
        </w:rPr>
        <w:lastRenderedPageBreak/>
        <w:drawing>
          <wp:inline distT="0" distB="0" distL="0" distR="0" wp14:anchorId="08570219" wp14:editId="4E1BC157">
            <wp:extent cx="5940425" cy="145478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5AA32D6" w14:textId="77777777" w:rsidR="002D4F21" w:rsidRPr="002D4F21" w:rsidRDefault="002D4F21" w:rsidP="00375410">
      <w:pPr>
        <w:pStyle w:val="a3"/>
        <w:rPr>
          <w:sz w:val="26"/>
          <w:szCs w:val="26"/>
          <w:lang w:val="en-US"/>
        </w:rPr>
      </w:pPr>
    </w:p>
    <w:p w14:paraId="06E54210" w14:textId="77777777" w:rsidR="00375410" w:rsidRPr="00375410" w:rsidRDefault="00375410" w:rsidP="00375410">
      <w:pPr>
        <w:pStyle w:val="a3"/>
        <w:rPr>
          <w:sz w:val="26"/>
          <w:szCs w:val="26"/>
          <w:lang w:val="en-US"/>
        </w:rPr>
      </w:pPr>
    </w:p>
    <w:p w14:paraId="75C9D481" w14:textId="77777777" w:rsidR="00375410" w:rsidRPr="00375410" w:rsidRDefault="00375410" w:rsidP="00375410">
      <w:pPr>
        <w:rPr>
          <w:lang w:val="en-US"/>
        </w:rPr>
      </w:pPr>
    </w:p>
    <w:p w14:paraId="6C0DD963" w14:textId="77777777" w:rsidR="00375410" w:rsidRPr="00375410" w:rsidRDefault="00375410" w:rsidP="00375410">
      <w:pPr>
        <w:rPr>
          <w:lang w:val="en-US"/>
        </w:rPr>
      </w:pPr>
    </w:p>
    <w:p w14:paraId="665FC573" w14:textId="77777777" w:rsidR="00375410" w:rsidRPr="00375410" w:rsidRDefault="00375410" w:rsidP="00375410">
      <w:pPr>
        <w:rPr>
          <w:lang w:val="en-US"/>
        </w:rPr>
      </w:pPr>
    </w:p>
    <w:p w14:paraId="365867D6" w14:textId="77777777" w:rsidR="00375410" w:rsidRPr="00375410" w:rsidRDefault="00375410" w:rsidP="0037541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375410" w:rsidRPr="003754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E3D45"/>
    <w:multiLevelType w:val="multilevel"/>
    <w:tmpl w:val="9D100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26FEF"/>
    <w:multiLevelType w:val="multilevel"/>
    <w:tmpl w:val="012E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2F28AD"/>
    <w:multiLevelType w:val="multilevel"/>
    <w:tmpl w:val="61D48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315FCF"/>
    <w:multiLevelType w:val="multilevel"/>
    <w:tmpl w:val="A2E6E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0NbK0MLQwNLdU0lEKTi0uzszPAykwqgUA45yHiSwAAAA="/>
  </w:docVars>
  <w:rsids>
    <w:rsidRoot w:val="00705090"/>
    <w:rsid w:val="00053C7F"/>
    <w:rsid w:val="00120B34"/>
    <w:rsid w:val="001E2BCD"/>
    <w:rsid w:val="001F1A94"/>
    <w:rsid w:val="002D15BA"/>
    <w:rsid w:val="002D4F21"/>
    <w:rsid w:val="002D6519"/>
    <w:rsid w:val="002D749D"/>
    <w:rsid w:val="00342FAE"/>
    <w:rsid w:val="003468CA"/>
    <w:rsid w:val="00375410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5090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2F247"/>
  <w15:chartTrackingRefBased/>
  <w15:docId w15:val="{588DEE5C-6E65-4314-A607-BDE3B067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050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754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05090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705090"/>
    <w:rPr>
      <w:i/>
      <w:iCs/>
    </w:rPr>
  </w:style>
  <w:style w:type="paragraph" w:customStyle="1" w:styleId="topic-title">
    <w:name w:val="topic-title"/>
    <w:basedOn w:val="a"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70509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70509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paragraph" w:styleId="HTML0">
    <w:name w:val="HTML Preformatted"/>
    <w:basedOn w:val="a"/>
    <w:link w:val="HTML1"/>
    <w:uiPriority w:val="99"/>
    <w:semiHidden/>
    <w:unhideWhenUsed/>
    <w:rsid w:val="007050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705090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pre">
    <w:name w:val="pre"/>
    <w:basedOn w:val="a0"/>
    <w:rsid w:val="00705090"/>
  </w:style>
  <w:style w:type="character" w:customStyle="1" w:styleId="40">
    <w:name w:val="Заголовок 4 Знак"/>
    <w:basedOn w:val="a0"/>
    <w:link w:val="4"/>
    <w:uiPriority w:val="9"/>
    <w:semiHidden/>
    <w:rsid w:val="0037541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a6">
    <w:name w:val="Strong"/>
    <w:basedOn w:val="a0"/>
    <w:uiPriority w:val="22"/>
    <w:qFormat/>
    <w:rsid w:val="00375410"/>
    <w:rPr>
      <w:b/>
      <w:bCs/>
    </w:rPr>
  </w:style>
  <w:style w:type="character" w:styleId="HTML2">
    <w:name w:val="HTML Code"/>
    <w:basedOn w:val="a0"/>
    <w:uiPriority w:val="99"/>
    <w:semiHidden/>
    <w:unhideWhenUsed/>
    <w:rsid w:val="003754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4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8-20T11:22:00Z</dcterms:created>
  <dcterms:modified xsi:type="dcterms:W3CDTF">2021-08-26T09:37:00Z</dcterms:modified>
</cp:coreProperties>
</file>